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7CBC4" w14:textId="77777777" w:rsidR="002D4F81" w:rsidRPr="00FF3F77" w:rsidRDefault="002D4F81" w:rsidP="002D4F81">
      <w:pPr>
        <w:spacing w:line="480" w:lineRule="exact"/>
        <w:rPr>
          <w:rFonts w:ascii="黑体" w:eastAsia="黑体" w:hAnsi="黑体" w:cs="Times New Roman"/>
          <w:sz w:val="32"/>
          <w:szCs w:val="32"/>
        </w:rPr>
      </w:pPr>
      <w:r w:rsidRPr="00FF3F77">
        <w:rPr>
          <w:rFonts w:ascii="黑体" w:eastAsia="黑体" w:hAnsi="黑体" w:cs="Times New Roman" w:hint="eastAsia"/>
          <w:sz w:val="32"/>
          <w:szCs w:val="32"/>
        </w:rPr>
        <w:t>附件</w:t>
      </w:r>
    </w:p>
    <w:p w14:paraId="434115DD" w14:textId="29E8E7B8" w:rsidR="002D4F81" w:rsidRPr="00AF6DBD" w:rsidRDefault="002D4F81" w:rsidP="00325CA9">
      <w:pPr>
        <w:spacing w:line="800" w:lineRule="exact"/>
        <w:jc w:val="center"/>
        <w:rPr>
          <w:rFonts w:ascii="华文中宋" w:eastAsia="华文中宋" w:hAnsi="华文中宋" w:cs="Times New Roman"/>
          <w:b/>
          <w:bCs/>
          <w:sz w:val="44"/>
          <w:szCs w:val="44"/>
        </w:rPr>
      </w:pPr>
      <w:r w:rsidRPr="00AF6DBD">
        <w:rPr>
          <w:rFonts w:ascii="华文中宋" w:eastAsia="华文中宋" w:hAnsi="华文中宋" w:cs="Times New Roman" w:hint="eastAsia"/>
          <w:b/>
          <w:bCs/>
          <w:sz w:val="44"/>
          <w:szCs w:val="44"/>
        </w:rPr>
        <w:t>摘要格式模板</w:t>
      </w:r>
      <w:bookmarkStart w:id="0" w:name="_GoBack"/>
      <w:bookmarkEnd w:id="0"/>
    </w:p>
    <w:p w14:paraId="32F09C33" w14:textId="77777777" w:rsidR="002D4F81" w:rsidRDefault="002D4F81" w:rsidP="002D4F81">
      <w:pPr>
        <w:jc w:val="center"/>
        <w:rPr>
          <w:rFonts w:ascii="Arial" w:eastAsia="黑体" w:hAnsi="Arial" w:cs="Arial"/>
          <w:b/>
          <w:szCs w:val="20"/>
        </w:rPr>
      </w:pPr>
      <w:bookmarkStart w:id="1" w:name="OLE_LINK1"/>
      <w:r>
        <w:rPr>
          <w:rFonts w:eastAsia="黑体" w:hint="eastAsia"/>
          <w:sz w:val="28"/>
        </w:rPr>
        <w:t>中文题目（黑体四号）</w:t>
      </w:r>
    </w:p>
    <w:p w14:paraId="53A50CFE" w14:textId="77777777" w:rsidR="002D4F81" w:rsidRDefault="002D4F81" w:rsidP="002D4F81">
      <w:pPr>
        <w:spacing w:beforeLines="100" w:before="312"/>
        <w:rPr>
          <w:kern w:val="0"/>
          <w:szCs w:val="21"/>
        </w:rPr>
      </w:pPr>
      <w:r>
        <w:rPr>
          <w:rFonts w:ascii="楷体" w:eastAsia="楷体" w:hAnsi="楷体" w:cs="楷体" w:hint="eastAsia"/>
          <w:bCs/>
          <w:szCs w:val="21"/>
        </w:rPr>
        <w:t>作者1</w:t>
      </w:r>
      <w:r>
        <w:rPr>
          <w:rFonts w:hint="eastAsia"/>
          <w:kern w:val="0"/>
          <w:szCs w:val="21"/>
          <w:vertAlign w:val="superscript"/>
        </w:rPr>
        <w:t>1</w:t>
      </w:r>
      <w:bookmarkStart w:id="2" w:name="OLE_LINK13"/>
      <w:r>
        <w:rPr>
          <w:kern w:val="0"/>
          <w:szCs w:val="21"/>
        </w:rPr>
        <w:t xml:space="preserve">, </w:t>
      </w:r>
      <w:r>
        <w:rPr>
          <w:rFonts w:ascii="楷体" w:eastAsia="楷体" w:hAnsi="楷体" w:cs="楷体" w:hint="eastAsia"/>
          <w:bCs/>
          <w:szCs w:val="21"/>
        </w:rPr>
        <w:t>作者2</w:t>
      </w:r>
      <w:r>
        <w:rPr>
          <w:kern w:val="0"/>
          <w:szCs w:val="21"/>
          <w:vertAlign w:val="superscript"/>
        </w:rPr>
        <w:t>1**</w:t>
      </w:r>
      <w:r>
        <w:rPr>
          <w:kern w:val="0"/>
          <w:szCs w:val="21"/>
        </w:rPr>
        <w:t xml:space="preserve">, </w:t>
      </w:r>
      <w:r>
        <w:rPr>
          <w:rFonts w:ascii="楷体" w:eastAsia="楷体" w:hAnsi="楷体" w:cs="楷体" w:hint="eastAsia"/>
          <w:bCs/>
          <w:szCs w:val="21"/>
        </w:rPr>
        <w:t>作者3</w:t>
      </w:r>
      <w:r>
        <w:rPr>
          <w:kern w:val="0"/>
          <w:szCs w:val="21"/>
          <w:vertAlign w:val="superscript"/>
        </w:rPr>
        <w:t>2**</w:t>
      </w:r>
      <w:bookmarkEnd w:id="2"/>
      <w:r>
        <w:rPr>
          <w:kern w:val="0"/>
          <w:szCs w:val="21"/>
          <w:vertAlign w:val="superscript"/>
        </w:rPr>
        <w:t xml:space="preserve"> </w:t>
      </w:r>
      <w:r>
        <w:rPr>
          <w:rFonts w:hint="eastAsia"/>
          <w:kern w:val="0"/>
          <w:szCs w:val="21"/>
        </w:rPr>
        <w:t>（楷体小四）</w:t>
      </w:r>
    </w:p>
    <w:p w14:paraId="7DF05C83" w14:textId="77777777" w:rsidR="002D4F81" w:rsidRDefault="002D4F81" w:rsidP="002D4F81">
      <w:pPr>
        <w:rPr>
          <w:iCs/>
          <w:kern w:val="0"/>
          <w:sz w:val="15"/>
          <w:szCs w:val="15"/>
        </w:rPr>
      </w:pPr>
      <w:r>
        <w:rPr>
          <w:iCs/>
          <w:kern w:val="0"/>
          <w:sz w:val="15"/>
          <w:szCs w:val="15"/>
        </w:rPr>
        <w:t>(</w:t>
      </w:r>
      <w:r>
        <w:rPr>
          <w:iCs/>
          <w:kern w:val="0"/>
          <w:sz w:val="15"/>
          <w:szCs w:val="15"/>
          <w:lang w:val="en-GB"/>
        </w:rPr>
        <w:t xml:space="preserve">1: </w:t>
      </w:r>
      <w:r>
        <w:rPr>
          <w:rFonts w:hint="eastAsia"/>
          <w:iCs/>
          <w:kern w:val="0"/>
          <w:sz w:val="15"/>
          <w:szCs w:val="15"/>
          <w:lang w:val="en-GB"/>
        </w:rPr>
        <w:t>单位，市</w:t>
      </w:r>
      <w:r>
        <w:rPr>
          <w:iCs/>
          <w:kern w:val="0"/>
          <w:sz w:val="15"/>
          <w:szCs w:val="15"/>
        </w:rPr>
        <w:t xml:space="preserve"> </w:t>
      </w:r>
      <w:r>
        <w:rPr>
          <w:rFonts w:hint="eastAsia"/>
          <w:iCs/>
          <w:kern w:val="0"/>
          <w:sz w:val="15"/>
          <w:szCs w:val="15"/>
        </w:rPr>
        <w:t>邮编</w:t>
      </w:r>
      <w:r>
        <w:rPr>
          <w:iCs/>
          <w:kern w:val="0"/>
          <w:sz w:val="15"/>
          <w:szCs w:val="15"/>
        </w:rPr>
        <w:t>)</w:t>
      </w:r>
      <w:r>
        <w:rPr>
          <w:rFonts w:hint="eastAsia"/>
          <w:iCs/>
          <w:kern w:val="0"/>
          <w:sz w:val="15"/>
          <w:szCs w:val="15"/>
        </w:rPr>
        <w:t>（宋体六号）</w:t>
      </w:r>
    </w:p>
    <w:p w14:paraId="091A118B" w14:textId="77777777" w:rsidR="002D4F81" w:rsidRDefault="002D4F81" w:rsidP="002D4F81">
      <w:pPr>
        <w:rPr>
          <w:b/>
          <w:kern w:val="0"/>
        </w:rPr>
      </w:pPr>
    </w:p>
    <w:p w14:paraId="481FB007" w14:textId="77777777" w:rsidR="002D4F81" w:rsidRDefault="002D4F81" w:rsidP="002D4F81">
      <w:pPr>
        <w:rPr>
          <w:bCs/>
          <w:kern w:val="0"/>
          <w:sz w:val="15"/>
          <w:szCs w:val="15"/>
        </w:rPr>
      </w:pPr>
      <w:r>
        <w:rPr>
          <w:rFonts w:hint="eastAsia"/>
          <w:b/>
          <w:kern w:val="0"/>
          <w:sz w:val="15"/>
          <w:szCs w:val="15"/>
        </w:rPr>
        <w:t>摘要</w:t>
      </w:r>
      <w:r>
        <w:rPr>
          <w:b/>
          <w:kern w:val="0"/>
          <w:sz w:val="15"/>
          <w:szCs w:val="15"/>
        </w:rPr>
        <w:t>:</w:t>
      </w:r>
      <w:bookmarkStart w:id="3" w:name="OLE_LINK277"/>
      <w:r>
        <w:rPr>
          <w:rFonts w:hint="eastAsia"/>
          <w:kern w:val="0"/>
          <w:sz w:val="15"/>
          <w:szCs w:val="15"/>
        </w:rPr>
        <w:t xml:space="preserve"> </w:t>
      </w:r>
      <w:r>
        <w:rPr>
          <w:kern w:val="0"/>
          <w:sz w:val="15"/>
          <w:szCs w:val="15"/>
        </w:rPr>
        <w:t xml:space="preserve">   </w:t>
      </w:r>
      <w:r>
        <w:rPr>
          <w:rFonts w:hint="eastAsia"/>
          <w:kern w:val="0"/>
          <w:sz w:val="15"/>
          <w:szCs w:val="15"/>
        </w:rPr>
        <w:t>xxxx</w:t>
      </w:r>
      <w:r>
        <w:rPr>
          <w:kern w:val="0"/>
          <w:sz w:val="15"/>
          <w:szCs w:val="15"/>
        </w:rPr>
        <w:t>xx</w:t>
      </w:r>
      <w:r>
        <w:rPr>
          <w:rFonts w:hint="eastAsia"/>
          <w:iCs/>
          <w:kern w:val="0"/>
          <w:sz w:val="15"/>
          <w:szCs w:val="15"/>
        </w:rPr>
        <w:t>（宋体六号）</w:t>
      </w:r>
      <w:r>
        <w:rPr>
          <w:rFonts w:hint="eastAsia"/>
          <w:bCs/>
          <w:kern w:val="0"/>
          <w:sz w:val="15"/>
          <w:szCs w:val="15"/>
        </w:rPr>
        <w:t>。</w:t>
      </w:r>
      <w:bookmarkEnd w:id="3"/>
    </w:p>
    <w:p w14:paraId="02B0CEAB" w14:textId="77777777" w:rsidR="002D4F81" w:rsidRDefault="002D4F81" w:rsidP="002D4F81">
      <w:pPr>
        <w:rPr>
          <w:bCs/>
          <w:sz w:val="15"/>
          <w:szCs w:val="15"/>
          <w:lang w:bidi="ar"/>
        </w:rPr>
      </w:pPr>
      <w:r>
        <w:rPr>
          <w:rFonts w:hint="eastAsia"/>
          <w:b/>
          <w:sz w:val="15"/>
          <w:szCs w:val="15"/>
        </w:rPr>
        <w:t>关键词：</w:t>
      </w:r>
      <w:bookmarkEnd w:id="1"/>
      <w:r>
        <w:rPr>
          <w:rFonts w:hint="eastAsia"/>
          <w:bCs/>
          <w:sz w:val="15"/>
          <w:szCs w:val="15"/>
        </w:rPr>
        <w:t>x</w:t>
      </w:r>
      <w:r>
        <w:rPr>
          <w:bCs/>
          <w:sz w:val="15"/>
          <w:szCs w:val="15"/>
        </w:rPr>
        <w:t>x</w:t>
      </w:r>
      <w:r>
        <w:rPr>
          <w:rFonts w:hint="eastAsia"/>
          <w:bCs/>
          <w:sz w:val="15"/>
          <w:szCs w:val="15"/>
        </w:rPr>
        <w:t>；</w:t>
      </w:r>
      <w:r>
        <w:rPr>
          <w:bCs/>
          <w:sz w:val="15"/>
          <w:szCs w:val="15"/>
        </w:rPr>
        <w:t>xx</w:t>
      </w:r>
      <w:r>
        <w:rPr>
          <w:rFonts w:hint="eastAsia"/>
          <w:bCs/>
          <w:sz w:val="15"/>
          <w:szCs w:val="15"/>
        </w:rPr>
        <w:t>；</w:t>
      </w:r>
      <w:r>
        <w:rPr>
          <w:rFonts w:hint="eastAsia"/>
          <w:iCs/>
          <w:kern w:val="0"/>
          <w:sz w:val="15"/>
          <w:szCs w:val="15"/>
        </w:rPr>
        <w:t>（宋体六号）</w:t>
      </w:r>
    </w:p>
    <w:p w14:paraId="53F52C98" w14:textId="77777777" w:rsidR="002D4F81" w:rsidRDefault="002D4F81" w:rsidP="002D4F81">
      <w:pPr>
        <w:rPr>
          <w:bCs/>
          <w:sz w:val="15"/>
          <w:szCs w:val="15"/>
          <w:lang w:bidi="ar"/>
        </w:rPr>
      </w:pPr>
    </w:p>
    <w:p w14:paraId="7FBC9F14" w14:textId="77777777" w:rsidR="002D4F81" w:rsidRDefault="002D4F81" w:rsidP="002D4F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Cs w:val="24"/>
        </w:rPr>
        <w:t>英文题目</w:t>
      </w:r>
      <w:r>
        <w:rPr>
          <w:rFonts w:ascii="Arial" w:hAnsi="Arial" w:cs="Arial" w:hint="eastAsia"/>
          <w:sz w:val="20"/>
          <w:szCs w:val="20"/>
        </w:rPr>
        <w:t>（</w:t>
      </w:r>
      <w:r>
        <w:rPr>
          <w:rFonts w:cs="Times New Roman"/>
          <w:szCs w:val="24"/>
        </w:rPr>
        <w:t xml:space="preserve">Times New Roman </w:t>
      </w:r>
      <w:r>
        <w:rPr>
          <w:rFonts w:cs="Times New Roman" w:hint="eastAsia"/>
          <w:szCs w:val="24"/>
        </w:rPr>
        <w:t>小</w:t>
      </w:r>
      <w:r>
        <w:rPr>
          <w:rFonts w:cs="Times New Roman"/>
          <w:szCs w:val="24"/>
        </w:rPr>
        <w:t>四号加粗</w:t>
      </w:r>
      <w:r>
        <w:rPr>
          <w:rFonts w:cs="Times New Roman" w:hint="eastAsia"/>
          <w:sz w:val="20"/>
          <w:szCs w:val="20"/>
        </w:rPr>
        <w:t>）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22FCDA3" w14:textId="77777777" w:rsidR="002D4F81" w:rsidRDefault="002D4F81" w:rsidP="002D4F81">
      <w:pPr>
        <w:rPr>
          <w:color w:val="000000"/>
          <w:sz w:val="15"/>
          <w:szCs w:val="15"/>
          <w:lang w:bidi="ar"/>
        </w:rPr>
      </w:pPr>
      <w:r>
        <w:rPr>
          <w:rFonts w:hint="eastAsia"/>
          <w:color w:val="000000"/>
          <w:sz w:val="15"/>
          <w:szCs w:val="15"/>
          <w:lang w:bidi="ar"/>
        </w:rPr>
        <w:t>作者</w:t>
      </w:r>
      <w:r>
        <w:rPr>
          <w:color w:val="000000"/>
          <w:sz w:val="15"/>
          <w:szCs w:val="15"/>
          <w:lang w:bidi="ar"/>
        </w:rPr>
        <w:t>1</w:t>
      </w:r>
      <w:r>
        <w:rPr>
          <w:color w:val="000000"/>
          <w:sz w:val="15"/>
          <w:szCs w:val="15"/>
          <w:vertAlign w:val="superscript"/>
          <w:lang w:bidi="ar"/>
        </w:rPr>
        <w:t>1</w:t>
      </w:r>
      <w:r>
        <w:rPr>
          <w:color w:val="000000"/>
          <w:sz w:val="15"/>
          <w:szCs w:val="15"/>
          <w:lang w:bidi="ar"/>
        </w:rPr>
        <w:t xml:space="preserve">, </w:t>
      </w:r>
      <w:r>
        <w:rPr>
          <w:rFonts w:hint="eastAsia"/>
          <w:color w:val="000000"/>
          <w:sz w:val="15"/>
          <w:szCs w:val="15"/>
          <w:lang w:bidi="ar"/>
        </w:rPr>
        <w:t>作者</w:t>
      </w:r>
      <w:r>
        <w:rPr>
          <w:color w:val="000000"/>
          <w:sz w:val="15"/>
          <w:szCs w:val="15"/>
          <w:lang w:bidi="ar"/>
        </w:rPr>
        <w:t>2</w:t>
      </w:r>
      <w:r>
        <w:rPr>
          <w:color w:val="000000"/>
          <w:sz w:val="15"/>
          <w:szCs w:val="15"/>
          <w:vertAlign w:val="superscript"/>
          <w:lang w:bidi="ar"/>
        </w:rPr>
        <w:t>2**</w:t>
      </w:r>
      <w:r>
        <w:rPr>
          <w:color w:val="000000"/>
          <w:sz w:val="15"/>
          <w:szCs w:val="15"/>
          <w:lang w:bidi="ar"/>
        </w:rPr>
        <w:t xml:space="preserve">, </w:t>
      </w:r>
      <w:r>
        <w:rPr>
          <w:rFonts w:hint="eastAsia"/>
          <w:color w:val="000000"/>
          <w:sz w:val="15"/>
          <w:szCs w:val="15"/>
          <w:lang w:bidi="ar"/>
        </w:rPr>
        <w:t>作者</w:t>
      </w:r>
      <w:r>
        <w:rPr>
          <w:rFonts w:hint="eastAsia"/>
          <w:color w:val="000000"/>
          <w:sz w:val="15"/>
          <w:szCs w:val="15"/>
          <w:lang w:bidi="ar"/>
        </w:rPr>
        <w:t>3</w:t>
      </w:r>
      <w:r>
        <w:rPr>
          <w:color w:val="000000"/>
          <w:sz w:val="15"/>
          <w:szCs w:val="15"/>
          <w:vertAlign w:val="superscript"/>
          <w:lang w:bidi="ar"/>
        </w:rPr>
        <w:t>1**</w:t>
      </w:r>
      <w:r>
        <w:rPr>
          <w:rFonts w:hint="eastAsia"/>
          <w:color w:val="000000"/>
          <w:sz w:val="15"/>
          <w:szCs w:val="15"/>
          <w:lang w:bidi="ar"/>
        </w:rPr>
        <w:t xml:space="preserve"> Times New Roman </w:t>
      </w:r>
      <w:r>
        <w:rPr>
          <w:rFonts w:hint="eastAsia"/>
          <w:color w:val="000000"/>
          <w:sz w:val="15"/>
          <w:szCs w:val="15"/>
          <w:lang w:bidi="ar"/>
        </w:rPr>
        <w:t>六号</w:t>
      </w:r>
    </w:p>
    <w:p w14:paraId="7EF093FE" w14:textId="77777777" w:rsidR="002D4F81" w:rsidRDefault="002D4F81" w:rsidP="002D4F81">
      <w:pPr>
        <w:rPr>
          <w:color w:val="000000"/>
          <w:sz w:val="15"/>
          <w:szCs w:val="15"/>
          <w:lang w:bidi="ar"/>
        </w:rPr>
      </w:pPr>
      <w:r>
        <w:rPr>
          <w:color w:val="000000"/>
          <w:sz w:val="15"/>
          <w:szCs w:val="15"/>
          <w:lang w:bidi="ar"/>
        </w:rPr>
        <w:t xml:space="preserve">(1: </w:t>
      </w:r>
      <w:r>
        <w:rPr>
          <w:rFonts w:hint="eastAsia"/>
          <w:color w:val="000000"/>
          <w:sz w:val="15"/>
          <w:szCs w:val="15"/>
          <w:lang w:bidi="ar"/>
        </w:rPr>
        <w:t>单位：</w:t>
      </w:r>
      <w:r>
        <w:rPr>
          <w:rFonts w:hint="eastAsia"/>
          <w:color w:val="000000"/>
          <w:sz w:val="15"/>
          <w:szCs w:val="15"/>
          <w:lang w:bidi="ar"/>
        </w:rPr>
        <w:t xml:space="preserve"> Times New Roman </w:t>
      </w:r>
      <w:r>
        <w:rPr>
          <w:rFonts w:hint="eastAsia"/>
          <w:color w:val="000000"/>
          <w:sz w:val="15"/>
          <w:szCs w:val="15"/>
          <w:lang w:bidi="ar"/>
        </w:rPr>
        <w:t>六号</w:t>
      </w:r>
      <w:r>
        <w:rPr>
          <w:color w:val="000000"/>
          <w:sz w:val="15"/>
          <w:szCs w:val="15"/>
          <w:lang w:bidi="ar"/>
        </w:rPr>
        <w:t>)</w:t>
      </w:r>
    </w:p>
    <w:p w14:paraId="6E6A76CD" w14:textId="77777777" w:rsidR="002D4F81" w:rsidRDefault="002D4F81" w:rsidP="002D4F81">
      <w:pPr>
        <w:rPr>
          <w:color w:val="000000"/>
          <w:sz w:val="15"/>
          <w:szCs w:val="15"/>
          <w:lang w:bidi="ar"/>
        </w:rPr>
      </w:pPr>
    </w:p>
    <w:p w14:paraId="055C8D17" w14:textId="77777777" w:rsidR="002D4F81" w:rsidRDefault="002D4F81" w:rsidP="002D4F81">
      <w:pPr>
        <w:rPr>
          <w:color w:val="000000"/>
          <w:sz w:val="15"/>
          <w:szCs w:val="15"/>
          <w:lang w:bidi="ar"/>
        </w:rPr>
      </w:pPr>
      <w:r>
        <w:rPr>
          <w:b/>
          <w:color w:val="000000"/>
          <w:sz w:val="15"/>
          <w:szCs w:val="15"/>
          <w:lang w:bidi="ar"/>
        </w:rPr>
        <w:t>Abstract:</w:t>
      </w:r>
      <w:r>
        <w:rPr>
          <w:color w:val="000000"/>
          <w:sz w:val="15"/>
          <w:szCs w:val="15"/>
          <w:lang w:bidi="ar"/>
        </w:rPr>
        <w:t xml:space="preserve"> </w:t>
      </w:r>
      <w:r>
        <w:rPr>
          <w:rFonts w:hint="eastAsia"/>
          <w:color w:val="000000"/>
          <w:sz w:val="15"/>
          <w:szCs w:val="15"/>
          <w:lang w:bidi="ar"/>
        </w:rPr>
        <w:t xml:space="preserve">Times New Roman </w:t>
      </w:r>
      <w:r>
        <w:rPr>
          <w:rFonts w:hint="eastAsia"/>
          <w:color w:val="000000"/>
          <w:sz w:val="15"/>
          <w:szCs w:val="15"/>
          <w:lang w:bidi="ar"/>
        </w:rPr>
        <w:t>六号</w:t>
      </w:r>
      <w:r>
        <w:rPr>
          <w:color w:val="000000"/>
          <w:sz w:val="15"/>
          <w:szCs w:val="15"/>
          <w:lang w:bidi="ar"/>
        </w:rPr>
        <w:t>.</w:t>
      </w:r>
    </w:p>
    <w:p w14:paraId="4A9D4D26" w14:textId="77777777" w:rsidR="002D4F81" w:rsidRDefault="002D4F81" w:rsidP="002D4F81">
      <w:pPr>
        <w:rPr>
          <w:color w:val="000000"/>
          <w:sz w:val="15"/>
          <w:szCs w:val="15"/>
          <w:lang w:bidi="ar"/>
        </w:rPr>
      </w:pPr>
      <w:r>
        <w:rPr>
          <w:b/>
          <w:color w:val="000000"/>
          <w:sz w:val="15"/>
          <w:szCs w:val="15"/>
          <w:lang w:bidi="ar"/>
        </w:rPr>
        <w:t>Keywords</w:t>
      </w:r>
      <w:r>
        <w:rPr>
          <w:color w:val="000000"/>
          <w:sz w:val="15"/>
          <w:szCs w:val="15"/>
          <w:lang w:bidi="ar"/>
        </w:rPr>
        <w:t xml:space="preserve">: </w:t>
      </w:r>
      <w:r>
        <w:rPr>
          <w:rFonts w:hint="eastAsia"/>
          <w:color w:val="000000"/>
          <w:sz w:val="15"/>
          <w:szCs w:val="15"/>
          <w:lang w:bidi="ar"/>
        </w:rPr>
        <w:t xml:space="preserve">Times New Roman </w:t>
      </w:r>
      <w:r>
        <w:rPr>
          <w:rFonts w:hint="eastAsia"/>
          <w:color w:val="000000"/>
          <w:sz w:val="15"/>
          <w:szCs w:val="15"/>
          <w:lang w:bidi="ar"/>
        </w:rPr>
        <w:t>六号</w:t>
      </w:r>
    </w:p>
    <w:p w14:paraId="0FA58193" w14:textId="77777777" w:rsidR="002D4F81" w:rsidRDefault="002D4F81" w:rsidP="002D4F81"/>
    <w:p w14:paraId="5B68A4EA" w14:textId="77777777" w:rsidR="002D4F81" w:rsidRDefault="002D4F81" w:rsidP="002D4F81"/>
    <w:p w14:paraId="588B8DE8" w14:textId="77777777" w:rsidR="002D4F81" w:rsidRDefault="002D4F81" w:rsidP="002D4F81"/>
    <w:p w14:paraId="7CCFE282" w14:textId="77777777" w:rsidR="002D4F81" w:rsidRDefault="002D4F81" w:rsidP="002D4F81"/>
    <w:p w14:paraId="4E317E47" w14:textId="77777777" w:rsidR="002D4F81" w:rsidRDefault="002D4F81" w:rsidP="002D4F81"/>
    <w:p w14:paraId="5BC63698" w14:textId="77777777" w:rsidR="002D4F81" w:rsidRDefault="002D4F81" w:rsidP="002D4F81"/>
    <w:p w14:paraId="5E294606" w14:textId="77777777" w:rsidR="002D4F81" w:rsidRDefault="002D4F81" w:rsidP="002D4F81"/>
    <w:p w14:paraId="70704817" w14:textId="77777777" w:rsidR="002D4F81" w:rsidRDefault="002D4F81" w:rsidP="002D4F81"/>
    <w:p w14:paraId="1E8A9A7C" w14:textId="77777777" w:rsidR="002D4F81" w:rsidRDefault="002D4F81" w:rsidP="002D4F81"/>
    <w:p w14:paraId="465551C0" w14:textId="77777777" w:rsidR="002D4F81" w:rsidRDefault="002D4F81" w:rsidP="002D4F81"/>
    <w:p w14:paraId="522E1042" w14:textId="77777777" w:rsidR="002D4F81" w:rsidRDefault="002D4F81" w:rsidP="002D4F81"/>
    <w:p w14:paraId="4C32A831" w14:textId="77777777" w:rsidR="002D4F81" w:rsidRDefault="002D4F81" w:rsidP="002D4F81"/>
    <w:p w14:paraId="4E6B2F13" w14:textId="77777777" w:rsidR="002D4F81" w:rsidRDefault="002D4F81" w:rsidP="002D4F81"/>
    <w:p w14:paraId="00F9CC7D" w14:textId="77777777" w:rsidR="002D4F81" w:rsidRDefault="002D4F81" w:rsidP="002D4F81"/>
    <w:p w14:paraId="0A26900F" w14:textId="77777777" w:rsidR="002D4F81" w:rsidRDefault="002D4F81" w:rsidP="002D4F81"/>
    <w:p w14:paraId="04714F38" w14:textId="77777777" w:rsidR="002D4F81" w:rsidRDefault="002D4F81" w:rsidP="002D4F81"/>
    <w:p w14:paraId="09F8C611" w14:textId="77777777" w:rsidR="002D4F81" w:rsidRDefault="002D4F81" w:rsidP="002D4F81"/>
    <w:p w14:paraId="27D3242D" w14:textId="77777777" w:rsidR="002D4F81" w:rsidRDefault="002D4F81" w:rsidP="002D4F81"/>
    <w:p w14:paraId="6A1F91B3" w14:textId="77777777" w:rsidR="002D4F81" w:rsidRDefault="002D4F81" w:rsidP="002D4F81"/>
    <w:p w14:paraId="58255CD3" w14:textId="77777777" w:rsidR="002D4F81" w:rsidRDefault="002D4F81" w:rsidP="002D4F81"/>
    <w:p w14:paraId="2C66F640" w14:textId="77777777" w:rsidR="002D4F81" w:rsidRDefault="002D4F81" w:rsidP="002D4F81"/>
    <w:p w14:paraId="0501C8CD" w14:textId="77777777" w:rsidR="002D4F81" w:rsidRDefault="002D4F81" w:rsidP="002D4F81"/>
    <w:p w14:paraId="308101E4" w14:textId="77777777" w:rsidR="002D4F81" w:rsidRDefault="002D4F81" w:rsidP="002D4F81"/>
    <w:p w14:paraId="6032621D" w14:textId="77777777" w:rsidR="002D4F81" w:rsidRDefault="002D4F81" w:rsidP="002D4F81"/>
    <w:p w14:paraId="1052DBA9" w14:textId="5AB9F67A" w:rsidR="005171A7" w:rsidRPr="002D4F81" w:rsidRDefault="002D4F81" w:rsidP="002D4F81">
      <w:pPr>
        <w:rPr>
          <w:rFonts w:ascii="仿宋" w:eastAsia="仿宋" w:hAnsi="仿宋"/>
          <w:sz w:val="32"/>
          <w:szCs w:val="32"/>
        </w:rPr>
      </w:pPr>
      <w:r>
        <w:rPr>
          <w:rFonts w:hint="eastAsia"/>
          <w:sz w:val="15"/>
          <w:szCs w:val="15"/>
        </w:rPr>
        <w:t>页脚：（支持基金：宋体六号；作者、通讯作者简介）（宋体六号）</w:t>
      </w:r>
    </w:p>
    <w:sectPr w:rsidR="005171A7" w:rsidRPr="002D4F81" w:rsidSect="00B12F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F560D5" w14:textId="77777777" w:rsidR="001F0193" w:rsidRDefault="001F0193" w:rsidP="00BB5293">
      <w:r>
        <w:separator/>
      </w:r>
    </w:p>
  </w:endnote>
  <w:endnote w:type="continuationSeparator" w:id="0">
    <w:p w14:paraId="51AEB50A" w14:textId="77777777" w:rsidR="001F0193" w:rsidRDefault="001F0193" w:rsidP="00BB5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7163C7" w14:textId="77777777" w:rsidR="00BB5293" w:rsidRDefault="00BB5293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46524645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44ED0D5E" w14:textId="66F76CA1" w:rsidR="00BB5293" w:rsidRPr="00BB5293" w:rsidRDefault="00BB5293" w:rsidP="00BB5293">
        <w:pPr>
          <w:pStyle w:val="a5"/>
          <w:jc w:val="center"/>
          <w:rPr>
            <w:sz w:val="28"/>
            <w:szCs w:val="28"/>
          </w:rPr>
        </w:pPr>
        <w:r w:rsidRPr="00BB5293">
          <w:rPr>
            <w:sz w:val="28"/>
            <w:szCs w:val="28"/>
          </w:rPr>
          <w:fldChar w:fldCharType="begin"/>
        </w:r>
        <w:r w:rsidRPr="00BB5293">
          <w:rPr>
            <w:sz w:val="28"/>
            <w:szCs w:val="28"/>
          </w:rPr>
          <w:instrText>PAGE   \* MERGEFORMAT</w:instrText>
        </w:r>
        <w:r w:rsidRPr="00BB5293">
          <w:rPr>
            <w:sz w:val="28"/>
            <w:szCs w:val="28"/>
          </w:rPr>
          <w:fldChar w:fldCharType="separate"/>
        </w:r>
        <w:r w:rsidR="00E833C9" w:rsidRPr="00E833C9">
          <w:rPr>
            <w:noProof/>
            <w:sz w:val="28"/>
            <w:szCs w:val="28"/>
            <w:lang w:val="zh-CN"/>
          </w:rPr>
          <w:t>1</w:t>
        </w:r>
        <w:r w:rsidRPr="00BB5293">
          <w:rPr>
            <w:sz w:val="28"/>
            <w:szCs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CAD43" w14:textId="77777777" w:rsidR="00BB5293" w:rsidRDefault="00BB529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1C71F7" w14:textId="77777777" w:rsidR="001F0193" w:rsidRDefault="001F0193" w:rsidP="00BB5293">
      <w:r>
        <w:separator/>
      </w:r>
    </w:p>
  </w:footnote>
  <w:footnote w:type="continuationSeparator" w:id="0">
    <w:p w14:paraId="1E7A06A0" w14:textId="77777777" w:rsidR="001F0193" w:rsidRDefault="001F0193" w:rsidP="00BB52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A30BC5" w14:textId="77777777" w:rsidR="00BB5293" w:rsidRDefault="00BB5293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172BF9" w14:textId="77777777" w:rsidR="00BB5293" w:rsidRDefault="00BB5293" w:rsidP="00D21EC0">
    <w:pPr>
      <w:pStyle w:val="a6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99A16" w14:textId="77777777" w:rsidR="00BB5293" w:rsidRDefault="00BB5293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3NDe0BGIDEzNTCyUdpeDU4uLM/DyQAsNaAG1ZOh8sAAAA"/>
    <w:docVar w:name="commondata" w:val="eyJoZGlkIjoiMzk3ZGFlNjY1ODE2ZjU3NzI4ZjUyZGUwM2ZkNWQ0NGIifQ=="/>
  </w:docVars>
  <w:rsids>
    <w:rsidRoot w:val="003675F5"/>
    <w:rsid w:val="000017CD"/>
    <w:rsid w:val="00002B5B"/>
    <w:rsid w:val="00007FBA"/>
    <w:rsid w:val="00013EDE"/>
    <w:rsid w:val="00016780"/>
    <w:rsid w:val="00036EEC"/>
    <w:rsid w:val="000453F3"/>
    <w:rsid w:val="000513D2"/>
    <w:rsid w:val="00076AA5"/>
    <w:rsid w:val="00081896"/>
    <w:rsid w:val="00086082"/>
    <w:rsid w:val="000C26D8"/>
    <w:rsid w:val="000C7516"/>
    <w:rsid w:val="000F79D3"/>
    <w:rsid w:val="00113452"/>
    <w:rsid w:val="00117D02"/>
    <w:rsid w:val="00132BC5"/>
    <w:rsid w:val="00140A29"/>
    <w:rsid w:val="00156FBD"/>
    <w:rsid w:val="001871C2"/>
    <w:rsid w:val="001A77B5"/>
    <w:rsid w:val="001C7C01"/>
    <w:rsid w:val="001E2D55"/>
    <w:rsid w:val="001E5AC2"/>
    <w:rsid w:val="001F0193"/>
    <w:rsid w:val="001F0A15"/>
    <w:rsid w:val="001F61D7"/>
    <w:rsid w:val="00220622"/>
    <w:rsid w:val="00222E18"/>
    <w:rsid w:val="00233B1F"/>
    <w:rsid w:val="00250021"/>
    <w:rsid w:val="002854AE"/>
    <w:rsid w:val="002D4F81"/>
    <w:rsid w:val="002E7B69"/>
    <w:rsid w:val="00305AAD"/>
    <w:rsid w:val="00314871"/>
    <w:rsid w:val="00325CA9"/>
    <w:rsid w:val="00327615"/>
    <w:rsid w:val="00332C65"/>
    <w:rsid w:val="00356C57"/>
    <w:rsid w:val="00361BB9"/>
    <w:rsid w:val="003675F5"/>
    <w:rsid w:val="00375327"/>
    <w:rsid w:val="0038156F"/>
    <w:rsid w:val="00381DE7"/>
    <w:rsid w:val="00382C06"/>
    <w:rsid w:val="00386E04"/>
    <w:rsid w:val="003D5791"/>
    <w:rsid w:val="003F791D"/>
    <w:rsid w:val="00402394"/>
    <w:rsid w:val="004136A6"/>
    <w:rsid w:val="00427E73"/>
    <w:rsid w:val="0045521B"/>
    <w:rsid w:val="004A266B"/>
    <w:rsid w:val="004A7223"/>
    <w:rsid w:val="004B361B"/>
    <w:rsid w:val="004B53CC"/>
    <w:rsid w:val="004C61E6"/>
    <w:rsid w:val="004E093E"/>
    <w:rsid w:val="004E3BBD"/>
    <w:rsid w:val="00507105"/>
    <w:rsid w:val="00513D03"/>
    <w:rsid w:val="005171A7"/>
    <w:rsid w:val="005352F1"/>
    <w:rsid w:val="005538B3"/>
    <w:rsid w:val="00571410"/>
    <w:rsid w:val="005A6217"/>
    <w:rsid w:val="005B2A69"/>
    <w:rsid w:val="005B682C"/>
    <w:rsid w:val="005C2A24"/>
    <w:rsid w:val="005E3360"/>
    <w:rsid w:val="005E4C2B"/>
    <w:rsid w:val="005E680E"/>
    <w:rsid w:val="006056FE"/>
    <w:rsid w:val="00631A87"/>
    <w:rsid w:val="00633CF0"/>
    <w:rsid w:val="006624E7"/>
    <w:rsid w:val="00670760"/>
    <w:rsid w:val="00690F97"/>
    <w:rsid w:val="00695AC8"/>
    <w:rsid w:val="006B681A"/>
    <w:rsid w:val="006E702C"/>
    <w:rsid w:val="006F34CB"/>
    <w:rsid w:val="006F711F"/>
    <w:rsid w:val="00706CBB"/>
    <w:rsid w:val="00713D13"/>
    <w:rsid w:val="00733758"/>
    <w:rsid w:val="007478DB"/>
    <w:rsid w:val="00761247"/>
    <w:rsid w:val="00764177"/>
    <w:rsid w:val="00771FD2"/>
    <w:rsid w:val="00775F8C"/>
    <w:rsid w:val="007838E5"/>
    <w:rsid w:val="00785B65"/>
    <w:rsid w:val="00786F03"/>
    <w:rsid w:val="00793FC7"/>
    <w:rsid w:val="007D7A72"/>
    <w:rsid w:val="007E1184"/>
    <w:rsid w:val="00804D9B"/>
    <w:rsid w:val="00807971"/>
    <w:rsid w:val="00860645"/>
    <w:rsid w:val="00861569"/>
    <w:rsid w:val="00861F68"/>
    <w:rsid w:val="0088043B"/>
    <w:rsid w:val="00886077"/>
    <w:rsid w:val="008A5929"/>
    <w:rsid w:val="008A6908"/>
    <w:rsid w:val="008F5EC3"/>
    <w:rsid w:val="009177BB"/>
    <w:rsid w:val="00921EEC"/>
    <w:rsid w:val="009276A8"/>
    <w:rsid w:val="00933514"/>
    <w:rsid w:val="00945398"/>
    <w:rsid w:val="009769AF"/>
    <w:rsid w:val="00977A64"/>
    <w:rsid w:val="009955E6"/>
    <w:rsid w:val="009956D9"/>
    <w:rsid w:val="009A3C5F"/>
    <w:rsid w:val="00A15599"/>
    <w:rsid w:val="00A26063"/>
    <w:rsid w:val="00A35B7F"/>
    <w:rsid w:val="00A5636A"/>
    <w:rsid w:val="00A838B5"/>
    <w:rsid w:val="00AE6B9B"/>
    <w:rsid w:val="00B0523E"/>
    <w:rsid w:val="00B12F72"/>
    <w:rsid w:val="00B16FA8"/>
    <w:rsid w:val="00B523A6"/>
    <w:rsid w:val="00B72AF3"/>
    <w:rsid w:val="00B81013"/>
    <w:rsid w:val="00B86CB6"/>
    <w:rsid w:val="00B94119"/>
    <w:rsid w:val="00B97C55"/>
    <w:rsid w:val="00BB5293"/>
    <w:rsid w:val="00BD3B77"/>
    <w:rsid w:val="00C1429A"/>
    <w:rsid w:val="00C4094B"/>
    <w:rsid w:val="00C438FF"/>
    <w:rsid w:val="00C54D9E"/>
    <w:rsid w:val="00C62E42"/>
    <w:rsid w:val="00C8321C"/>
    <w:rsid w:val="00C8788E"/>
    <w:rsid w:val="00CA6CB3"/>
    <w:rsid w:val="00CB4517"/>
    <w:rsid w:val="00CC6B92"/>
    <w:rsid w:val="00CE7E4E"/>
    <w:rsid w:val="00CF60ED"/>
    <w:rsid w:val="00D14E41"/>
    <w:rsid w:val="00D2095E"/>
    <w:rsid w:val="00D21EC0"/>
    <w:rsid w:val="00D31E95"/>
    <w:rsid w:val="00D56CC5"/>
    <w:rsid w:val="00D61434"/>
    <w:rsid w:val="00D9309D"/>
    <w:rsid w:val="00DB24F4"/>
    <w:rsid w:val="00DB272C"/>
    <w:rsid w:val="00DE681A"/>
    <w:rsid w:val="00E033D5"/>
    <w:rsid w:val="00E219D4"/>
    <w:rsid w:val="00E57BC5"/>
    <w:rsid w:val="00E64997"/>
    <w:rsid w:val="00E833C9"/>
    <w:rsid w:val="00E927F6"/>
    <w:rsid w:val="00EB4ED6"/>
    <w:rsid w:val="00ED0C51"/>
    <w:rsid w:val="00EE6AF9"/>
    <w:rsid w:val="00EF2649"/>
    <w:rsid w:val="00F158EB"/>
    <w:rsid w:val="00F21672"/>
    <w:rsid w:val="00F37B50"/>
    <w:rsid w:val="00F95E8E"/>
    <w:rsid w:val="00FB3BAD"/>
    <w:rsid w:val="00FB3EBC"/>
    <w:rsid w:val="00FB40B0"/>
    <w:rsid w:val="00FE5D03"/>
    <w:rsid w:val="054B3DBD"/>
    <w:rsid w:val="070B6B66"/>
    <w:rsid w:val="0FB9077E"/>
    <w:rsid w:val="116E093F"/>
    <w:rsid w:val="188F3456"/>
    <w:rsid w:val="192D0CEA"/>
    <w:rsid w:val="247C629F"/>
    <w:rsid w:val="25016331"/>
    <w:rsid w:val="28061D38"/>
    <w:rsid w:val="2E291547"/>
    <w:rsid w:val="332600F1"/>
    <w:rsid w:val="3C66787C"/>
    <w:rsid w:val="4A221808"/>
    <w:rsid w:val="4ED33032"/>
    <w:rsid w:val="539A61B8"/>
    <w:rsid w:val="563F4DB7"/>
    <w:rsid w:val="60177A34"/>
    <w:rsid w:val="62D67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3">
    <w:name w:val="heading 3"/>
    <w:basedOn w:val="a"/>
    <w:next w:val="a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9">
    <w:name w:val="Strong"/>
    <w:basedOn w:val="a0"/>
    <w:uiPriority w:val="22"/>
    <w:qFormat/>
    <w:rPr>
      <w:b/>
    </w:rPr>
  </w:style>
  <w:style w:type="character" w:styleId="aa">
    <w:name w:val="Emphasis"/>
    <w:basedOn w:val="a0"/>
    <w:uiPriority w:val="20"/>
    <w:qFormat/>
    <w:rPr>
      <w:i/>
    </w:rPr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3">
    <w:name w:val="批注主题 Char"/>
    <w:basedOn w:val="Char"/>
    <w:link w:val="a8"/>
    <w:uiPriority w:val="99"/>
    <w:semiHidden/>
    <w:qFormat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nchor-text">
    <w:name w:val="anchor-text"/>
    <w:basedOn w:val="a0"/>
    <w:qFormat/>
  </w:style>
  <w:style w:type="paragraph" w:customStyle="1" w:styleId="11">
    <w:name w:val="1.正文"/>
    <w:basedOn w:val="a"/>
    <w:link w:val="1Char"/>
    <w:qFormat/>
    <w:rsid w:val="00B12F72"/>
    <w:pPr>
      <w:overflowPunct w:val="0"/>
      <w:snapToGrid w:val="0"/>
      <w:spacing w:line="560" w:lineRule="exact"/>
      <w:ind w:firstLineChars="200" w:firstLine="200"/>
    </w:pPr>
    <w:rPr>
      <w:rFonts w:ascii="仿宋" w:eastAsia="仿宋" w:hAnsi="仿宋" w:cs="Times New Roman"/>
      <w:sz w:val="32"/>
      <w:szCs w:val="32"/>
    </w:rPr>
  </w:style>
  <w:style w:type="paragraph" w:customStyle="1" w:styleId="2">
    <w:name w:val="2.标题"/>
    <w:basedOn w:val="a"/>
    <w:link w:val="2Char"/>
    <w:qFormat/>
    <w:rsid w:val="00327615"/>
    <w:pPr>
      <w:spacing w:beforeLines="30" w:before="30"/>
      <w:ind w:firstLineChars="200" w:firstLine="200"/>
      <w:outlineLvl w:val="0"/>
    </w:pPr>
    <w:rPr>
      <w:rFonts w:ascii="Times New Roman" w:eastAsia="黑体" w:hAnsi="Times New Roman" w:cs="Times New Roman"/>
      <w:sz w:val="32"/>
      <w:szCs w:val="32"/>
    </w:rPr>
  </w:style>
  <w:style w:type="character" w:customStyle="1" w:styleId="1Char">
    <w:name w:val="1.正文 Char"/>
    <w:basedOn w:val="a0"/>
    <w:link w:val="11"/>
    <w:rsid w:val="00B12F72"/>
    <w:rPr>
      <w:rFonts w:ascii="仿宋" w:eastAsia="仿宋" w:hAnsi="仿宋"/>
      <w:kern w:val="2"/>
      <w:sz w:val="32"/>
      <w:szCs w:val="32"/>
    </w:rPr>
  </w:style>
  <w:style w:type="paragraph" w:customStyle="1" w:styleId="30">
    <w:name w:val="3.小标题"/>
    <w:basedOn w:val="a"/>
    <w:link w:val="3Char"/>
    <w:qFormat/>
    <w:rsid w:val="00327615"/>
    <w:pPr>
      <w:snapToGrid w:val="0"/>
      <w:spacing w:line="560" w:lineRule="exact"/>
      <w:ind w:firstLineChars="200" w:firstLine="200"/>
      <w:outlineLvl w:val="1"/>
    </w:pPr>
    <w:rPr>
      <w:rFonts w:ascii="Times New Roman" w:eastAsia="楷体" w:hAnsi="Times New Roman" w:cs="Times New Roman"/>
      <w:bCs/>
      <w:sz w:val="32"/>
      <w:szCs w:val="32"/>
    </w:rPr>
  </w:style>
  <w:style w:type="character" w:customStyle="1" w:styleId="2Char">
    <w:name w:val="2.标题 Char"/>
    <w:basedOn w:val="a0"/>
    <w:link w:val="2"/>
    <w:rsid w:val="00327615"/>
    <w:rPr>
      <w:rFonts w:eastAsia="黑体"/>
      <w:kern w:val="2"/>
      <w:sz w:val="32"/>
      <w:szCs w:val="32"/>
    </w:rPr>
  </w:style>
  <w:style w:type="character" w:customStyle="1" w:styleId="3Char">
    <w:name w:val="3.小标题 Char"/>
    <w:basedOn w:val="a0"/>
    <w:link w:val="30"/>
    <w:rsid w:val="00327615"/>
    <w:rPr>
      <w:rFonts w:eastAsia="楷体"/>
      <w:bCs/>
      <w:kern w:val="2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3">
    <w:name w:val="heading 3"/>
    <w:basedOn w:val="a"/>
    <w:next w:val="a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9">
    <w:name w:val="Strong"/>
    <w:basedOn w:val="a0"/>
    <w:uiPriority w:val="22"/>
    <w:qFormat/>
    <w:rPr>
      <w:b/>
    </w:rPr>
  </w:style>
  <w:style w:type="character" w:styleId="aa">
    <w:name w:val="Emphasis"/>
    <w:basedOn w:val="a0"/>
    <w:uiPriority w:val="20"/>
    <w:qFormat/>
    <w:rPr>
      <w:i/>
    </w:rPr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3">
    <w:name w:val="批注主题 Char"/>
    <w:basedOn w:val="Char"/>
    <w:link w:val="a8"/>
    <w:uiPriority w:val="99"/>
    <w:semiHidden/>
    <w:qFormat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nchor-text">
    <w:name w:val="anchor-text"/>
    <w:basedOn w:val="a0"/>
    <w:qFormat/>
  </w:style>
  <w:style w:type="paragraph" w:customStyle="1" w:styleId="11">
    <w:name w:val="1.正文"/>
    <w:basedOn w:val="a"/>
    <w:link w:val="1Char"/>
    <w:qFormat/>
    <w:rsid w:val="00B12F72"/>
    <w:pPr>
      <w:overflowPunct w:val="0"/>
      <w:snapToGrid w:val="0"/>
      <w:spacing w:line="560" w:lineRule="exact"/>
      <w:ind w:firstLineChars="200" w:firstLine="200"/>
    </w:pPr>
    <w:rPr>
      <w:rFonts w:ascii="仿宋" w:eastAsia="仿宋" w:hAnsi="仿宋" w:cs="Times New Roman"/>
      <w:sz w:val="32"/>
      <w:szCs w:val="32"/>
    </w:rPr>
  </w:style>
  <w:style w:type="paragraph" w:customStyle="1" w:styleId="2">
    <w:name w:val="2.标题"/>
    <w:basedOn w:val="a"/>
    <w:link w:val="2Char"/>
    <w:qFormat/>
    <w:rsid w:val="00327615"/>
    <w:pPr>
      <w:spacing w:beforeLines="30" w:before="30"/>
      <w:ind w:firstLineChars="200" w:firstLine="200"/>
      <w:outlineLvl w:val="0"/>
    </w:pPr>
    <w:rPr>
      <w:rFonts w:ascii="Times New Roman" w:eastAsia="黑体" w:hAnsi="Times New Roman" w:cs="Times New Roman"/>
      <w:sz w:val="32"/>
      <w:szCs w:val="32"/>
    </w:rPr>
  </w:style>
  <w:style w:type="character" w:customStyle="1" w:styleId="1Char">
    <w:name w:val="1.正文 Char"/>
    <w:basedOn w:val="a0"/>
    <w:link w:val="11"/>
    <w:rsid w:val="00B12F72"/>
    <w:rPr>
      <w:rFonts w:ascii="仿宋" w:eastAsia="仿宋" w:hAnsi="仿宋"/>
      <w:kern w:val="2"/>
      <w:sz w:val="32"/>
      <w:szCs w:val="32"/>
    </w:rPr>
  </w:style>
  <w:style w:type="paragraph" w:customStyle="1" w:styleId="30">
    <w:name w:val="3.小标题"/>
    <w:basedOn w:val="a"/>
    <w:link w:val="3Char"/>
    <w:qFormat/>
    <w:rsid w:val="00327615"/>
    <w:pPr>
      <w:snapToGrid w:val="0"/>
      <w:spacing w:line="560" w:lineRule="exact"/>
      <w:ind w:firstLineChars="200" w:firstLine="200"/>
      <w:outlineLvl w:val="1"/>
    </w:pPr>
    <w:rPr>
      <w:rFonts w:ascii="Times New Roman" w:eastAsia="楷体" w:hAnsi="Times New Roman" w:cs="Times New Roman"/>
      <w:bCs/>
      <w:sz w:val="32"/>
      <w:szCs w:val="32"/>
    </w:rPr>
  </w:style>
  <w:style w:type="character" w:customStyle="1" w:styleId="2Char">
    <w:name w:val="2.标题 Char"/>
    <w:basedOn w:val="a0"/>
    <w:link w:val="2"/>
    <w:rsid w:val="00327615"/>
    <w:rPr>
      <w:rFonts w:eastAsia="黑体"/>
      <w:kern w:val="2"/>
      <w:sz w:val="32"/>
      <w:szCs w:val="32"/>
    </w:rPr>
  </w:style>
  <w:style w:type="character" w:customStyle="1" w:styleId="3Char">
    <w:name w:val="3.小标题 Char"/>
    <w:basedOn w:val="a0"/>
    <w:link w:val="30"/>
    <w:rsid w:val="00327615"/>
    <w:rPr>
      <w:rFonts w:eastAsia="楷体"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A316F7D-585A-4658-AB90-AC27846BE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47</Words>
  <Characters>273</Characters>
  <Application>Microsoft Office Word</Application>
  <DocSecurity>0</DocSecurity>
  <Lines>2</Lines>
  <Paragraphs>1</Paragraphs>
  <ScaleCrop>false</ScaleCrop>
  <Company>Www.PcGho.Com</Company>
  <LinksUpToDate>false</LinksUpToDate>
  <CharactersWithSpaces>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xb21cn</cp:lastModifiedBy>
  <cp:revision>48</cp:revision>
  <dcterms:created xsi:type="dcterms:W3CDTF">2025-10-22T01:47:00Z</dcterms:created>
  <dcterms:modified xsi:type="dcterms:W3CDTF">2025-10-24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C9C20E58C26843BB9DC984306FF86AB0_13</vt:lpwstr>
  </property>
  <property fmtid="{D5CDD505-2E9C-101B-9397-08002B2CF9AE}" pid="4" name="KSOTemplateDocerSaveRecord">
    <vt:lpwstr>eyJoZGlkIjoiYTA3NDhhYTQ3OWZjMTIzNmY1YTM0ZjJjZGZkZjBiYjciLCJ1c2VySWQiOiI0Nzg0OTY1MDAifQ==</vt:lpwstr>
  </property>
</Properties>
</file>